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AC267" w14:textId="60B1EE46" w:rsidR="0084795B" w:rsidRDefault="0084795B" w:rsidP="0084795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andom Forest</w:t>
      </w:r>
    </w:p>
    <w:p w14:paraId="4EE9BF41" w14:textId="41527C63" w:rsidR="003917B7" w:rsidRPr="00352A6E" w:rsidRDefault="0084795B">
      <w:pPr>
        <w:rPr>
          <w:b/>
          <w:bCs/>
          <w:u w:val="single"/>
        </w:rPr>
      </w:pPr>
      <w:r>
        <w:rPr>
          <w:b/>
          <w:bCs/>
          <w:u w:val="single"/>
        </w:rPr>
        <w:t>For testing dataset:</w:t>
      </w:r>
    </w:p>
    <w:p w14:paraId="754366C7" w14:textId="77777777" w:rsidR="0084795B" w:rsidRDefault="0084795B" w:rsidP="0084795B">
      <w:r>
        <w:t>The 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4795B" w14:paraId="4AE4EF22" w14:textId="77777777" w:rsidTr="00E80828">
        <w:tc>
          <w:tcPr>
            <w:tcW w:w="1870" w:type="dxa"/>
          </w:tcPr>
          <w:p w14:paraId="35CAD63B" w14:textId="77777777" w:rsidR="0084795B" w:rsidRDefault="0084795B" w:rsidP="00E80828">
            <w:r>
              <w:t>46753</w:t>
            </w:r>
          </w:p>
        </w:tc>
        <w:tc>
          <w:tcPr>
            <w:tcW w:w="1870" w:type="dxa"/>
          </w:tcPr>
          <w:p w14:paraId="41896BAD" w14:textId="77777777" w:rsidR="0084795B" w:rsidRDefault="0084795B" w:rsidP="00E80828">
            <w:r>
              <w:t>507</w:t>
            </w:r>
          </w:p>
        </w:tc>
        <w:tc>
          <w:tcPr>
            <w:tcW w:w="1870" w:type="dxa"/>
          </w:tcPr>
          <w:p w14:paraId="4FF4A84F" w14:textId="77777777" w:rsidR="0084795B" w:rsidRDefault="0084795B" w:rsidP="00E80828">
            <w:r>
              <w:t>6131</w:t>
            </w:r>
          </w:p>
        </w:tc>
        <w:tc>
          <w:tcPr>
            <w:tcW w:w="1870" w:type="dxa"/>
          </w:tcPr>
          <w:p w14:paraId="77E9BE14" w14:textId="77777777" w:rsidR="0084795B" w:rsidRDefault="0084795B" w:rsidP="00E80828">
            <w:r>
              <w:t>849</w:t>
            </w:r>
          </w:p>
        </w:tc>
        <w:tc>
          <w:tcPr>
            <w:tcW w:w="1870" w:type="dxa"/>
          </w:tcPr>
          <w:p w14:paraId="5D2E0E3C" w14:textId="77777777" w:rsidR="0084795B" w:rsidRDefault="0084795B" w:rsidP="00E80828">
            <w:r>
              <w:t>443</w:t>
            </w:r>
          </w:p>
        </w:tc>
      </w:tr>
      <w:tr w:rsidR="0084795B" w14:paraId="7490B040" w14:textId="77777777" w:rsidTr="00E80828">
        <w:tc>
          <w:tcPr>
            <w:tcW w:w="1870" w:type="dxa"/>
          </w:tcPr>
          <w:p w14:paraId="4BB6D54D" w14:textId="77777777" w:rsidR="0084795B" w:rsidRDefault="0084795B" w:rsidP="00E80828">
            <w:r>
              <w:t>615</w:t>
            </w:r>
          </w:p>
        </w:tc>
        <w:tc>
          <w:tcPr>
            <w:tcW w:w="1870" w:type="dxa"/>
          </w:tcPr>
          <w:p w14:paraId="4021BEAB" w14:textId="77777777" w:rsidR="0084795B" w:rsidRDefault="0084795B" w:rsidP="00E80828">
            <w:r>
              <w:t>46709</w:t>
            </w:r>
          </w:p>
        </w:tc>
        <w:tc>
          <w:tcPr>
            <w:tcW w:w="1870" w:type="dxa"/>
          </w:tcPr>
          <w:p w14:paraId="699C7BD6" w14:textId="77777777" w:rsidR="0084795B" w:rsidRDefault="0084795B" w:rsidP="00E80828">
            <w:r>
              <w:t>536</w:t>
            </w:r>
          </w:p>
        </w:tc>
        <w:tc>
          <w:tcPr>
            <w:tcW w:w="1870" w:type="dxa"/>
          </w:tcPr>
          <w:p w14:paraId="3347B927" w14:textId="77777777" w:rsidR="0084795B" w:rsidRDefault="0084795B" w:rsidP="00E80828">
            <w:r>
              <w:t>624</w:t>
            </w:r>
          </w:p>
        </w:tc>
        <w:tc>
          <w:tcPr>
            <w:tcW w:w="1870" w:type="dxa"/>
          </w:tcPr>
          <w:p w14:paraId="6196E309" w14:textId="77777777" w:rsidR="0084795B" w:rsidRDefault="0084795B" w:rsidP="00E80828">
            <w:r>
              <w:t>450</w:t>
            </w:r>
          </w:p>
        </w:tc>
      </w:tr>
      <w:tr w:rsidR="0084795B" w14:paraId="26EEABBE" w14:textId="77777777" w:rsidTr="00E80828">
        <w:tc>
          <w:tcPr>
            <w:tcW w:w="1870" w:type="dxa"/>
          </w:tcPr>
          <w:p w14:paraId="6DC67B3D" w14:textId="77777777" w:rsidR="0084795B" w:rsidRDefault="0084795B" w:rsidP="00E80828">
            <w:r>
              <w:t>720</w:t>
            </w:r>
          </w:p>
        </w:tc>
        <w:tc>
          <w:tcPr>
            <w:tcW w:w="1870" w:type="dxa"/>
          </w:tcPr>
          <w:p w14:paraId="7272B3E4" w14:textId="77777777" w:rsidR="0084795B" w:rsidRDefault="0084795B" w:rsidP="00E80828">
            <w:r>
              <w:t>555</w:t>
            </w:r>
          </w:p>
        </w:tc>
        <w:tc>
          <w:tcPr>
            <w:tcW w:w="1870" w:type="dxa"/>
          </w:tcPr>
          <w:p w14:paraId="356C1EDA" w14:textId="77777777" w:rsidR="0084795B" w:rsidRDefault="0084795B" w:rsidP="00E80828">
            <w:r>
              <w:t>46600</w:t>
            </w:r>
          </w:p>
        </w:tc>
        <w:tc>
          <w:tcPr>
            <w:tcW w:w="1870" w:type="dxa"/>
          </w:tcPr>
          <w:p w14:paraId="0FE84FC4" w14:textId="77777777" w:rsidR="0084795B" w:rsidRDefault="0084795B" w:rsidP="00E80828">
            <w:r>
              <w:t>860</w:t>
            </w:r>
          </w:p>
        </w:tc>
        <w:tc>
          <w:tcPr>
            <w:tcW w:w="1870" w:type="dxa"/>
          </w:tcPr>
          <w:p w14:paraId="5E48B904" w14:textId="77777777" w:rsidR="0084795B" w:rsidRDefault="0084795B" w:rsidP="00E80828">
            <w:r>
              <w:t>474</w:t>
            </w:r>
          </w:p>
        </w:tc>
      </w:tr>
      <w:tr w:rsidR="0084795B" w14:paraId="0F1CC276" w14:textId="77777777" w:rsidTr="00E80828">
        <w:tc>
          <w:tcPr>
            <w:tcW w:w="1870" w:type="dxa"/>
          </w:tcPr>
          <w:p w14:paraId="2D3F50F8" w14:textId="77777777" w:rsidR="0084795B" w:rsidRDefault="0084795B" w:rsidP="00E80828">
            <w:r>
              <w:t>704</w:t>
            </w:r>
          </w:p>
        </w:tc>
        <w:tc>
          <w:tcPr>
            <w:tcW w:w="1870" w:type="dxa"/>
          </w:tcPr>
          <w:p w14:paraId="711215BA" w14:textId="77777777" w:rsidR="0084795B" w:rsidRDefault="0084795B" w:rsidP="00E80828">
            <w:r>
              <w:t>528</w:t>
            </w:r>
          </w:p>
        </w:tc>
        <w:tc>
          <w:tcPr>
            <w:tcW w:w="1870" w:type="dxa"/>
          </w:tcPr>
          <w:p w14:paraId="5DD88664" w14:textId="77777777" w:rsidR="0084795B" w:rsidRDefault="0084795B" w:rsidP="00E80828">
            <w:r>
              <w:t>698</w:t>
            </w:r>
          </w:p>
        </w:tc>
        <w:tc>
          <w:tcPr>
            <w:tcW w:w="1870" w:type="dxa"/>
          </w:tcPr>
          <w:p w14:paraId="56A8940D" w14:textId="77777777" w:rsidR="0084795B" w:rsidRDefault="0084795B" w:rsidP="00E80828">
            <w:r>
              <w:t>46578</w:t>
            </w:r>
          </w:p>
        </w:tc>
        <w:tc>
          <w:tcPr>
            <w:tcW w:w="1870" w:type="dxa"/>
          </w:tcPr>
          <w:p w14:paraId="1C449BE1" w14:textId="77777777" w:rsidR="0084795B" w:rsidRDefault="0084795B" w:rsidP="00E80828">
            <w:r>
              <w:t>431</w:t>
            </w:r>
          </w:p>
        </w:tc>
      </w:tr>
      <w:tr w:rsidR="0084795B" w14:paraId="726B789B" w14:textId="77777777" w:rsidTr="00E80828">
        <w:tc>
          <w:tcPr>
            <w:tcW w:w="1870" w:type="dxa"/>
          </w:tcPr>
          <w:p w14:paraId="5D5CD36D" w14:textId="77777777" w:rsidR="0084795B" w:rsidRDefault="0084795B" w:rsidP="00E80828">
            <w:r>
              <w:t>580</w:t>
            </w:r>
          </w:p>
        </w:tc>
        <w:tc>
          <w:tcPr>
            <w:tcW w:w="1870" w:type="dxa"/>
          </w:tcPr>
          <w:p w14:paraId="4D27DD08" w14:textId="77777777" w:rsidR="0084795B" w:rsidRDefault="0084795B" w:rsidP="00E80828">
            <w:r>
              <w:t>537</w:t>
            </w:r>
          </w:p>
        </w:tc>
        <w:tc>
          <w:tcPr>
            <w:tcW w:w="1870" w:type="dxa"/>
          </w:tcPr>
          <w:p w14:paraId="0D574CFB" w14:textId="77777777" w:rsidR="0084795B" w:rsidRDefault="0084795B" w:rsidP="00E80828">
            <w:r>
              <w:t>658</w:t>
            </w:r>
          </w:p>
        </w:tc>
        <w:tc>
          <w:tcPr>
            <w:tcW w:w="1870" w:type="dxa"/>
          </w:tcPr>
          <w:p w14:paraId="69310130" w14:textId="77777777" w:rsidR="0084795B" w:rsidRDefault="0084795B" w:rsidP="00E80828">
            <w:r>
              <w:t>737</w:t>
            </w:r>
          </w:p>
        </w:tc>
        <w:tc>
          <w:tcPr>
            <w:tcW w:w="1870" w:type="dxa"/>
          </w:tcPr>
          <w:p w14:paraId="18077DA2" w14:textId="77777777" w:rsidR="0084795B" w:rsidRDefault="0084795B" w:rsidP="00E80828">
            <w:r>
              <w:t>47001</w:t>
            </w:r>
          </w:p>
        </w:tc>
      </w:tr>
    </w:tbl>
    <w:p w14:paraId="181B9582" w14:textId="77777777" w:rsidR="0084795B" w:rsidRDefault="0084795B"/>
    <w:p w14:paraId="6DC6C7AF" w14:textId="7682EF19" w:rsidR="003917B7" w:rsidRDefault="003917B7">
      <w:r>
        <w:t xml:space="preserve">Using manual </w:t>
      </w:r>
      <w:r w:rsidR="005D0D38">
        <w:t>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E264A" w14:paraId="3F41DA6B" w14:textId="77777777" w:rsidTr="002E264A">
        <w:tc>
          <w:tcPr>
            <w:tcW w:w="1870" w:type="dxa"/>
          </w:tcPr>
          <w:p w14:paraId="0969C826" w14:textId="1C309C18" w:rsidR="002E264A" w:rsidRDefault="002E264A">
            <w:r>
              <w:t>Expression</w:t>
            </w:r>
          </w:p>
        </w:tc>
        <w:tc>
          <w:tcPr>
            <w:tcW w:w="1870" w:type="dxa"/>
          </w:tcPr>
          <w:p w14:paraId="3A3020C3" w14:textId="46AE3EA3" w:rsidR="002E264A" w:rsidRDefault="002E264A">
            <w:r>
              <w:t>Accuracy</w:t>
            </w:r>
          </w:p>
        </w:tc>
        <w:tc>
          <w:tcPr>
            <w:tcW w:w="1870" w:type="dxa"/>
          </w:tcPr>
          <w:p w14:paraId="6365B334" w14:textId="37487D8A" w:rsidR="002E264A" w:rsidRDefault="002E264A">
            <w:r>
              <w:t>Precision</w:t>
            </w:r>
          </w:p>
        </w:tc>
        <w:tc>
          <w:tcPr>
            <w:tcW w:w="1870" w:type="dxa"/>
          </w:tcPr>
          <w:p w14:paraId="4F98ADFA" w14:textId="1FDAF126" w:rsidR="002E264A" w:rsidRDefault="002E264A">
            <w:r>
              <w:t>Specificity</w:t>
            </w:r>
          </w:p>
        </w:tc>
        <w:tc>
          <w:tcPr>
            <w:tcW w:w="1870" w:type="dxa"/>
          </w:tcPr>
          <w:p w14:paraId="2F5732BA" w14:textId="702E4484" w:rsidR="002E264A" w:rsidRDefault="002E264A">
            <w:r>
              <w:t>Sensitivity</w:t>
            </w:r>
          </w:p>
        </w:tc>
      </w:tr>
      <w:tr w:rsidR="002E264A" w14:paraId="01DA7AF8" w14:textId="77777777" w:rsidTr="002E264A">
        <w:tc>
          <w:tcPr>
            <w:tcW w:w="1870" w:type="dxa"/>
          </w:tcPr>
          <w:p w14:paraId="5C651456" w14:textId="302F4166" w:rsidR="002E264A" w:rsidRDefault="00795394">
            <w:r>
              <w:t>Happy</w:t>
            </w:r>
          </w:p>
        </w:tc>
        <w:tc>
          <w:tcPr>
            <w:tcW w:w="1870" w:type="dxa"/>
          </w:tcPr>
          <w:p w14:paraId="2CC9FC70" w14:textId="7B46C180" w:rsidR="002E264A" w:rsidRDefault="000038A9">
            <w:r>
              <w:t>95.80</w:t>
            </w:r>
          </w:p>
        </w:tc>
        <w:tc>
          <w:tcPr>
            <w:tcW w:w="1870" w:type="dxa"/>
          </w:tcPr>
          <w:p w14:paraId="5BE61C51" w14:textId="52063DE2" w:rsidR="002E264A" w:rsidRDefault="00E07F6E">
            <w:r>
              <w:t>85.49</w:t>
            </w:r>
          </w:p>
        </w:tc>
        <w:tc>
          <w:tcPr>
            <w:tcW w:w="1870" w:type="dxa"/>
          </w:tcPr>
          <w:p w14:paraId="25D94225" w14:textId="0D5F3844" w:rsidR="002E264A" w:rsidRDefault="008F7C73">
            <w:r>
              <w:t>96.07</w:t>
            </w:r>
          </w:p>
        </w:tc>
        <w:tc>
          <w:tcPr>
            <w:tcW w:w="1870" w:type="dxa"/>
          </w:tcPr>
          <w:p w14:paraId="1ACB3C71" w14:textId="34ED389C" w:rsidR="002E264A" w:rsidRDefault="009017B5">
            <w:r>
              <w:t>9</w:t>
            </w:r>
            <w:r w:rsidR="008F7C73">
              <w:t>4.69</w:t>
            </w:r>
          </w:p>
        </w:tc>
      </w:tr>
      <w:tr w:rsidR="002E264A" w14:paraId="18114B52" w14:textId="77777777" w:rsidTr="002E264A">
        <w:tc>
          <w:tcPr>
            <w:tcW w:w="1870" w:type="dxa"/>
          </w:tcPr>
          <w:p w14:paraId="35AC2D3F" w14:textId="3712F468" w:rsidR="002E264A" w:rsidRDefault="00795394">
            <w:r>
              <w:t>Sad</w:t>
            </w:r>
          </w:p>
        </w:tc>
        <w:tc>
          <w:tcPr>
            <w:tcW w:w="1870" w:type="dxa"/>
          </w:tcPr>
          <w:p w14:paraId="2950A9B9" w14:textId="11A10CD1" w:rsidR="002E264A" w:rsidRDefault="000D36EC">
            <w:r>
              <w:t>9</w:t>
            </w:r>
            <w:r w:rsidR="0089605B">
              <w:t>8.26</w:t>
            </w:r>
          </w:p>
        </w:tc>
        <w:tc>
          <w:tcPr>
            <w:tcW w:w="1870" w:type="dxa"/>
          </w:tcPr>
          <w:p w14:paraId="168BF4E7" w14:textId="7F4BF1EB" w:rsidR="002E264A" w:rsidRDefault="0089605B">
            <w:r>
              <w:t>95.45</w:t>
            </w:r>
          </w:p>
        </w:tc>
        <w:tc>
          <w:tcPr>
            <w:tcW w:w="1870" w:type="dxa"/>
          </w:tcPr>
          <w:p w14:paraId="123EFB77" w14:textId="20542084" w:rsidR="002E264A" w:rsidRDefault="000E6840">
            <w:r>
              <w:t>98.90</w:t>
            </w:r>
          </w:p>
        </w:tc>
        <w:tc>
          <w:tcPr>
            <w:tcW w:w="1870" w:type="dxa"/>
          </w:tcPr>
          <w:p w14:paraId="1541CAE4" w14:textId="49B3BBA7" w:rsidR="002E264A" w:rsidRDefault="00682797">
            <w:r>
              <w:t>9</w:t>
            </w:r>
            <w:r w:rsidR="000E6840">
              <w:t>5.64</w:t>
            </w:r>
          </w:p>
        </w:tc>
      </w:tr>
      <w:tr w:rsidR="002E264A" w14:paraId="47320691" w14:textId="77777777" w:rsidTr="002E264A">
        <w:tc>
          <w:tcPr>
            <w:tcW w:w="1870" w:type="dxa"/>
          </w:tcPr>
          <w:p w14:paraId="6A834EFF" w14:textId="58E7E49F" w:rsidR="002E264A" w:rsidRDefault="00795394">
            <w:r>
              <w:t>Sleepy</w:t>
            </w:r>
          </w:p>
        </w:tc>
        <w:tc>
          <w:tcPr>
            <w:tcW w:w="1870" w:type="dxa"/>
          </w:tcPr>
          <w:p w14:paraId="4A7A6E0B" w14:textId="1E0B726C" w:rsidR="002E264A" w:rsidRDefault="00745BF9">
            <w:r>
              <w:t>95.76</w:t>
            </w:r>
          </w:p>
        </w:tc>
        <w:tc>
          <w:tcPr>
            <w:tcW w:w="1870" w:type="dxa"/>
          </w:tcPr>
          <w:p w14:paraId="55DC7AEE" w14:textId="50A59FDD" w:rsidR="002E264A" w:rsidRDefault="00745BF9">
            <w:r>
              <w:t>94.64</w:t>
            </w:r>
          </w:p>
        </w:tc>
        <w:tc>
          <w:tcPr>
            <w:tcW w:w="1870" w:type="dxa"/>
          </w:tcPr>
          <w:p w14:paraId="0664DBA0" w14:textId="335F8D90" w:rsidR="002E264A" w:rsidRDefault="00745BF9">
            <w:r>
              <w:t>85.31</w:t>
            </w:r>
          </w:p>
        </w:tc>
        <w:tc>
          <w:tcPr>
            <w:tcW w:w="1870" w:type="dxa"/>
          </w:tcPr>
          <w:p w14:paraId="664A3076" w14:textId="76A82782" w:rsidR="002E264A" w:rsidRDefault="005D473D">
            <w:r>
              <w:t>9</w:t>
            </w:r>
            <w:r w:rsidR="00745BF9">
              <w:t>8.</w:t>
            </w:r>
            <w:r w:rsidR="00460D11">
              <w:t>67</w:t>
            </w:r>
          </w:p>
        </w:tc>
      </w:tr>
      <w:tr w:rsidR="002E264A" w14:paraId="1DCF3E80" w14:textId="77777777" w:rsidTr="002E264A">
        <w:tc>
          <w:tcPr>
            <w:tcW w:w="1870" w:type="dxa"/>
          </w:tcPr>
          <w:p w14:paraId="6532D180" w14:textId="1E2BBBD3" w:rsidR="002E264A" w:rsidRDefault="00795394">
            <w:r>
              <w:t>Surprised</w:t>
            </w:r>
          </w:p>
        </w:tc>
        <w:tc>
          <w:tcPr>
            <w:tcW w:w="1870" w:type="dxa"/>
          </w:tcPr>
          <w:p w14:paraId="699BF9C2" w14:textId="29DDCF7D" w:rsidR="002E264A" w:rsidRDefault="0084079F">
            <w:r>
              <w:t>97.83</w:t>
            </w:r>
          </w:p>
        </w:tc>
        <w:tc>
          <w:tcPr>
            <w:tcW w:w="1870" w:type="dxa"/>
          </w:tcPr>
          <w:p w14:paraId="1FC974A6" w14:textId="51F2815A" w:rsidR="002E264A" w:rsidRDefault="0084079F">
            <w:r>
              <w:t>95.17</w:t>
            </w:r>
          </w:p>
        </w:tc>
        <w:tc>
          <w:tcPr>
            <w:tcW w:w="1870" w:type="dxa"/>
          </w:tcPr>
          <w:p w14:paraId="0E8CD0BC" w14:textId="2C8B72D3" w:rsidR="002E264A" w:rsidRDefault="00F76C5C">
            <w:r>
              <w:t>98.82</w:t>
            </w:r>
          </w:p>
        </w:tc>
        <w:tc>
          <w:tcPr>
            <w:tcW w:w="1870" w:type="dxa"/>
          </w:tcPr>
          <w:p w14:paraId="4B307A43" w14:textId="7F117005" w:rsidR="002E264A" w:rsidRDefault="00F76C5C">
            <w:r>
              <w:t>93.81</w:t>
            </w:r>
          </w:p>
        </w:tc>
      </w:tr>
      <w:tr w:rsidR="002E264A" w14:paraId="1CFA03E3" w14:textId="77777777" w:rsidTr="002E264A">
        <w:tc>
          <w:tcPr>
            <w:tcW w:w="1870" w:type="dxa"/>
          </w:tcPr>
          <w:p w14:paraId="329D6607" w14:textId="69470DC0" w:rsidR="002E264A" w:rsidRDefault="00795394">
            <w:r>
              <w:t>Wink</w:t>
            </w:r>
          </w:p>
        </w:tc>
        <w:tc>
          <w:tcPr>
            <w:tcW w:w="1870" w:type="dxa"/>
          </w:tcPr>
          <w:p w14:paraId="5B5FF6DA" w14:textId="17B0E496" w:rsidR="002E264A" w:rsidRDefault="00257180">
            <w:r>
              <w:t>9</w:t>
            </w:r>
            <w:r w:rsidR="005F03D9">
              <w:t>8.75</w:t>
            </w:r>
          </w:p>
        </w:tc>
        <w:tc>
          <w:tcPr>
            <w:tcW w:w="1870" w:type="dxa"/>
          </w:tcPr>
          <w:p w14:paraId="0B8E0102" w14:textId="1C201559" w:rsidR="002E264A" w:rsidRDefault="00B74AF6">
            <w:r>
              <w:t>94.92</w:t>
            </w:r>
          </w:p>
        </w:tc>
        <w:tc>
          <w:tcPr>
            <w:tcW w:w="1870" w:type="dxa"/>
          </w:tcPr>
          <w:p w14:paraId="61C96E36" w14:textId="41852406" w:rsidR="002E264A" w:rsidRDefault="00B74AF6">
            <w:r>
              <w:t>98.75</w:t>
            </w:r>
          </w:p>
        </w:tc>
        <w:tc>
          <w:tcPr>
            <w:tcW w:w="1870" w:type="dxa"/>
          </w:tcPr>
          <w:p w14:paraId="0795E836" w14:textId="46F76098" w:rsidR="002E264A" w:rsidRDefault="00B74AF6">
            <w:r>
              <w:t>96.31</w:t>
            </w:r>
          </w:p>
        </w:tc>
      </w:tr>
    </w:tbl>
    <w:p w14:paraId="492E981C" w14:textId="01257882" w:rsidR="00220B7A" w:rsidRDefault="00220B7A"/>
    <w:p w14:paraId="36E56141" w14:textId="53650F6B" w:rsidR="006C7AF3" w:rsidRPr="006C7AF3" w:rsidRDefault="0084795B" w:rsidP="006C7AF3">
      <w:pPr>
        <w:rPr>
          <w:b/>
          <w:bCs/>
          <w:u w:val="single"/>
        </w:rPr>
      </w:pPr>
      <w:r>
        <w:rPr>
          <w:b/>
          <w:bCs/>
          <w:u w:val="single"/>
        </w:rPr>
        <w:t>For training dataset:</w:t>
      </w:r>
    </w:p>
    <w:p w14:paraId="5C301FF0" w14:textId="5DEE5741" w:rsidR="0038348C" w:rsidRPr="0084795B" w:rsidRDefault="006E24DC" w:rsidP="00B703A4">
      <w:pPr>
        <w:rPr>
          <w:b/>
          <w:bCs/>
          <w:u w:val="single"/>
        </w:rPr>
      </w:pPr>
      <w:r>
        <w:t xml:space="preserve"> </w:t>
      </w:r>
      <w:r w:rsidR="0084795B" w:rsidRPr="0084795B">
        <w:rPr>
          <w:b/>
          <w:bCs/>
          <w:u w:val="single"/>
        </w:rPr>
        <w:t>Confusion matrix for training datas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38348C" w14:paraId="33BCA396" w14:textId="77777777" w:rsidTr="0038348C">
        <w:tc>
          <w:tcPr>
            <w:tcW w:w="1870" w:type="dxa"/>
          </w:tcPr>
          <w:p w14:paraId="5F1C5C5D" w14:textId="05B0F40C" w:rsidR="0038348C" w:rsidRDefault="0038348C" w:rsidP="00B703A4">
            <w:r>
              <w:t>187097</w:t>
            </w:r>
          </w:p>
        </w:tc>
        <w:tc>
          <w:tcPr>
            <w:tcW w:w="1870" w:type="dxa"/>
          </w:tcPr>
          <w:p w14:paraId="5E103D91" w14:textId="2B236AE9" w:rsidR="0038348C" w:rsidRDefault="0038348C" w:rsidP="00B703A4">
            <w:r>
              <w:t>2078</w:t>
            </w:r>
          </w:p>
        </w:tc>
        <w:tc>
          <w:tcPr>
            <w:tcW w:w="1870" w:type="dxa"/>
          </w:tcPr>
          <w:p w14:paraId="3016BF17" w14:textId="36BCF57F" w:rsidR="0038348C" w:rsidRDefault="0038348C" w:rsidP="00B703A4">
            <w:r>
              <w:t>2458</w:t>
            </w:r>
          </w:p>
        </w:tc>
        <w:tc>
          <w:tcPr>
            <w:tcW w:w="1870" w:type="dxa"/>
          </w:tcPr>
          <w:p w14:paraId="73AD9FE8" w14:textId="10D24E15" w:rsidR="0038348C" w:rsidRDefault="0084795B" w:rsidP="00B703A4">
            <w:r>
              <w:t>3173</w:t>
            </w:r>
          </w:p>
        </w:tc>
        <w:tc>
          <w:tcPr>
            <w:tcW w:w="1870" w:type="dxa"/>
          </w:tcPr>
          <w:p w14:paraId="66DC7D37" w14:textId="6929ACD7" w:rsidR="0038348C" w:rsidRDefault="0084795B" w:rsidP="00B703A4">
            <w:r>
              <w:t>1789</w:t>
            </w:r>
          </w:p>
        </w:tc>
      </w:tr>
      <w:tr w:rsidR="0038348C" w14:paraId="3C9C8492" w14:textId="77777777" w:rsidTr="0038348C">
        <w:tc>
          <w:tcPr>
            <w:tcW w:w="1870" w:type="dxa"/>
          </w:tcPr>
          <w:p w14:paraId="66DC8DF4" w14:textId="137C1BB0" w:rsidR="0038348C" w:rsidRDefault="0084795B" w:rsidP="00B703A4">
            <w:r>
              <w:t>2672</w:t>
            </w:r>
          </w:p>
        </w:tc>
        <w:tc>
          <w:tcPr>
            <w:tcW w:w="1870" w:type="dxa"/>
          </w:tcPr>
          <w:p w14:paraId="363EA906" w14:textId="55EB2273" w:rsidR="0038348C" w:rsidRDefault="0084795B" w:rsidP="00B703A4">
            <w:r>
              <w:t>187563</w:t>
            </w:r>
          </w:p>
        </w:tc>
        <w:tc>
          <w:tcPr>
            <w:tcW w:w="1870" w:type="dxa"/>
          </w:tcPr>
          <w:p w14:paraId="1CE72DCA" w14:textId="67EDCE5E" w:rsidR="0038348C" w:rsidRDefault="0084795B" w:rsidP="00B703A4">
            <w:r>
              <w:t>2181</w:t>
            </w:r>
          </w:p>
        </w:tc>
        <w:tc>
          <w:tcPr>
            <w:tcW w:w="1870" w:type="dxa"/>
          </w:tcPr>
          <w:p w14:paraId="6BD4535B" w14:textId="20E2FD87" w:rsidR="0038348C" w:rsidRDefault="0084795B" w:rsidP="00B703A4">
            <w:r>
              <w:t>2561</w:t>
            </w:r>
          </w:p>
        </w:tc>
        <w:tc>
          <w:tcPr>
            <w:tcW w:w="1870" w:type="dxa"/>
          </w:tcPr>
          <w:p w14:paraId="4B8EB402" w14:textId="7D86B58C" w:rsidR="0038348C" w:rsidRDefault="0084795B" w:rsidP="00B703A4">
            <w:r>
              <w:t>1849</w:t>
            </w:r>
          </w:p>
        </w:tc>
      </w:tr>
      <w:tr w:rsidR="0038348C" w14:paraId="5A8B540C" w14:textId="77777777" w:rsidTr="0038348C">
        <w:tc>
          <w:tcPr>
            <w:tcW w:w="1870" w:type="dxa"/>
          </w:tcPr>
          <w:p w14:paraId="5B96B8B1" w14:textId="2361EBF4" w:rsidR="0038348C" w:rsidRDefault="0084795B" w:rsidP="00B703A4">
            <w:r>
              <w:t>2999</w:t>
            </w:r>
          </w:p>
        </w:tc>
        <w:tc>
          <w:tcPr>
            <w:tcW w:w="1870" w:type="dxa"/>
          </w:tcPr>
          <w:p w14:paraId="40384E78" w14:textId="63099020" w:rsidR="0038348C" w:rsidRDefault="0084795B" w:rsidP="00B703A4">
            <w:r>
              <w:t>2232</w:t>
            </w:r>
          </w:p>
        </w:tc>
        <w:tc>
          <w:tcPr>
            <w:tcW w:w="1870" w:type="dxa"/>
          </w:tcPr>
          <w:p w14:paraId="4B272836" w14:textId="183EB868" w:rsidR="0038348C" w:rsidRDefault="0084795B" w:rsidP="00B703A4">
            <w:r>
              <w:t>186032</w:t>
            </w:r>
          </w:p>
        </w:tc>
        <w:tc>
          <w:tcPr>
            <w:tcW w:w="1870" w:type="dxa"/>
          </w:tcPr>
          <w:p w14:paraId="383E788F" w14:textId="5DAAEF83" w:rsidR="0038348C" w:rsidRDefault="0084795B" w:rsidP="00B703A4">
            <w:r>
              <w:t>3242</w:t>
            </w:r>
          </w:p>
        </w:tc>
        <w:tc>
          <w:tcPr>
            <w:tcW w:w="1870" w:type="dxa"/>
          </w:tcPr>
          <w:p w14:paraId="4FA3D0BA" w14:textId="5125C387" w:rsidR="0038348C" w:rsidRDefault="0084795B" w:rsidP="00B703A4">
            <w:r>
              <w:t>2046</w:t>
            </w:r>
          </w:p>
        </w:tc>
      </w:tr>
      <w:tr w:rsidR="0038348C" w14:paraId="4422196F" w14:textId="77777777" w:rsidTr="0038348C">
        <w:tc>
          <w:tcPr>
            <w:tcW w:w="1870" w:type="dxa"/>
          </w:tcPr>
          <w:p w14:paraId="2E244074" w14:textId="309F844A" w:rsidR="0038348C" w:rsidRDefault="0084795B" w:rsidP="00B703A4">
            <w:r>
              <w:t>2986</w:t>
            </w:r>
          </w:p>
        </w:tc>
        <w:tc>
          <w:tcPr>
            <w:tcW w:w="1870" w:type="dxa"/>
          </w:tcPr>
          <w:p w14:paraId="3FC971CA" w14:textId="5BD5412F" w:rsidR="0038348C" w:rsidRDefault="0084795B" w:rsidP="00B703A4">
            <w:r>
              <w:t>2116</w:t>
            </w:r>
          </w:p>
        </w:tc>
        <w:tc>
          <w:tcPr>
            <w:tcW w:w="1870" w:type="dxa"/>
          </w:tcPr>
          <w:p w14:paraId="2E1F2F72" w14:textId="20BC4EC7" w:rsidR="0038348C" w:rsidRDefault="0084795B" w:rsidP="00B703A4">
            <w:r>
              <w:t>2693</w:t>
            </w:r>
          </w:p>
        </w:tc>
        <w:tc>
          <w:tcPr>
            <w:tcW w:w="1870" w:type="dxa"/>
          </w:tcPr>
          <w:p w14:paraId="7D6BF2D0" w14:textId="2D2287D2" w:rsidR="0038348C" w:rsidRDefault="0084795B" w:rsidP="00B703A4">
            <w:r>
              <w:t>187234</w:t>
            </w:r>
          </w:p>
        </w:tc>
        <w:tc>
          <w:tcPr>
            <w:tcW w:w="1870" w:type="dxa"/>
          </w:tcPr>
          <w:p w14:paraId="314F23ED" w14:textId="37D8518A" w:rsidR="0038348C" w:rsidRDefault="0084795B" w:rsidP="00B703A4">
            <w:r>
              <w:t>1792</w:t>
            </w:r>
          </w:p>
        </w:tc>
      </w:tr>
      <w:tr w:rsidR="0038348C" w14:paraId="01036D28" w14:textId="77777777" w:rsidTr="0038348C">
        <w:tc>
          <w:tcPr>
            <w:tcW w:w="1870" w:type="dxa"/>
          </w:tcPr>
          <w:p w14:paraId="6B368519" w14:textId="7BFFFC4B" w:rsidR="0038348C" w:rsidRDefault="0084795B" w:rsidP="00B703A4">
            <w:r>
              <w:t>2302</w:t>
            </w:r>
          </w:p>
        </w:tc>
        <w:tc>
          <w:tcPr>
            <w:tcW w:w="1870" w:type="dxa"/>
          </w:tcPr>
          <w:p w14:paraId="259CFEC1" w14:textId="34DD6FFB" w:rsidR="0038348C" w:rsidRDefault="0084795B" w:rsidP="00B703A4">
            <w:r>
              <w:t>1969</w:t>
            </w:r>
          </w:p>
        </w:tc>
        <w:tc>
          <w:tcPr>
            <w:tcW w:w="1870" w:type="dxa"/>
          </w:tcPr>
          <w:p w14:paraId="12E5F088" w14:textId="7310BFC3" w:rsidR="0038348C" w:rsidRDefault="0084795B" w:rsidP="00B703A4">
            <w:r>
              <w:t>2459</w:t>
            </w:r>
          </w:p>
        </w:tc>
        <w:tc>
          <w:tcPr>
            <w:tcW w:w="1870" w:type="dxa"/>
          </w:tcPr>
          <w:p w14:paraId="1A4950A6" w14:textId="652CB834" w:rsidR="0038348C" w:rsidRDefault="0084795B" w:rsidP="00B703A4">
            <w:r>
              <w:t>2914</w:t>
            </w:r>
          </w:p>
        </w:tc>
        <w:tc>
          <w:tcPr>
            <w:tcW w:w="1870" w:type="dxa"/>
          </w:tcPr>
          <w:p w14:paraId="09A7AF79" w14:textId="25D837D3" w:rsidR="0038348C" w:rsidRDefault="0084795B" w:rsidP="00B703A4">
            <w:r>
              <w:t>186602</w:t>
            </w:r>
          </w:p>
        </w:tc>
      </w:tr>
    </w:tbl>
    <w:p w14:paraId="33287502" w14:textId="77777777" w:rsidR="009379A8" w:rsidRDefault="009379A8" w:rsidP="0084795B">
      <w:pPr>
        <w:jc w:val="center"/>
        <w:rPr>
          <w:b/>
          <w:bCs/>
          <w:u w:val="single"/>
        </w:rPr>
      </w:pPr>
    </w:p>
    <w:p w14:paraId="22FB3DAD" w14:textId="719318B9" w:rsidR="00FD5226" w:rsidRPr="0084795B" w:rsidRDefault="00FD5226" w:rsidP="0084795B">
      <w:pPr>
        <w:jc w:val="center"/>
        <w:rPr>
          <w:b/>
          <w:bCs/>
          <w:u w:val="single"/>
        </w:rPr>
      </w:pPr>
      <w:r w:rsidRPr="0084795B">
        <w:rPr>
          <w:b/>
          <w:bCs/>
          <w:u w:val="single"/>
        </w:rPr>
        <w:t>ANN:</w:t>
      </w:r>
    </w:p>
    <w:p w14:paraId="580487EA" w14:textId="51A170E4" w:rsidR="00FD5226" w:rsidRDefault="00FD5226" w:rsidP="00B703A4">
      <w:r>
        <w:t>Used 75 epochs and batch size = 20.</w:t>
      </w:r>
    </w:p>
    <w:p w14:paraId="3974BB09" w14:textId="41E830C1" w:rsidR="00FD5226" w:rsidRDefault="00FD5226" w:rsidP="00B703A4">
      <w:r>
        <w:t xml:space="preserve">The accuracy by the end of the </w:t>
      </w:r>
      <w:r w:rsidR="008B3B92">
        <w:t>75</w:t>
      </w:r>
      <w:r w:rsidR="008B3B92" w:rsidRPr="008B3B92">
        <w:rPr>
          <w:vertAlign w:val="superscript"/>
        </w:rPr>
        <w:t>th</w:t>
      </w:r>
      <w:r w:rsidR="008B3B92">
        <w:t xml:space="preserve"> epoch is 95.53</w:t>
      </w:r>
    </w:p>
    <w:p w14:paraId="681EE382" w14:textId="3B57B860" w:rsidR="0084795B" w:rsidRPr="0084795B" w:rsidRDefault="0084795B" w:rsidP="00B703A4">
      <w:pPr>
        <w:rPr>
          <w:b/>
          <w:bCs/>
          <w:u w:val="single"/>
        </w:rPr>
      </w:pPr>
      <w:r w:rsidRPr="0084795B">
        <w:rPr>
          <w:b/>
          <w:bCs/>
          <w:u w:val="single"/>
        </w:rPr>
        <w:t>For testing dataset:</w:t>
      </w:r>
    </w:p>
    <w:p w14:paraId="34FA2A8F" w14:textId="5768F4B9" w:rsidR="003456D0" w:rsidRPr="0084795B" w:rsidRDefault="003456D0" w:rsidP="00B703A4">
      <w:pPr>
        <w:rPr>
          <w:b/>
          <w:bCs/>
          <w:u w:val="single"/>
        </w:rPr>
      </w:pPr>
      <w:r w:rsidRPr="0084795B">
        <w:rPr>
          <w:b/>
          <w:bCs/>
          <w:u w:val="single"/>
        </w:rPr>
        <w:t>The 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662FD" w14:paraId="42DA519C" w14:textId="77777777" w:rsidTr="00B662FD">
        <w:tc>
          <w:tcPr>
            <w:tcW w:w="1870" w:type="dxa"/>
          </w:tcPr>
          <w:p w14:paraId="20F6975F" w14:textId="1C733C13" w:rsidR="00B662FD" w:rsidRDefault="00B662FD" w:rsidP="00B703A4">
            <w:r>
              <w:t>46126</w:t>
            </w:r>
          </w:p>
        </w:tc>
        <w:tc>
          <w:tcPr>
            <w:tcW w:w="1870" w:type="dxa"/>
          </w:tcPr>
          <w:p w14:paraId="2F19E5AA" w14:textId="4C054140" w:rsidR="00B662FD" w:rsidRDefault="00B662FD" w:rsidP="00B703A4">
            <w:r>
              <w:t>757</w:t>
            </w:r>
          </w:p>
        </w:tc>
        <w:tc>
          <w:tcPr>
            <w:tcW w:w="1870" w:type="dxa"/>
          </w:tcPr>
          <w:p w14:paraId="0F8C6F8C" w14:textId="3D2B0F99" w:rsidR="00B662FD" w:rsidRDefault="00AF59B5" w:rsidP="00B703A4">
            <w:r>
              <w:t>1029</w:t>
            </w:r>
          </w:p>
        </w:tc>
        <w:tc>
          <w:tcPr>
            <w:tcW w:w="1870" w:type="dxa"/>
          </w:tcPr>
          <w:p w14:paraId="199FF799" w14:textId="2FA06692" w:rsidR="00B662FD" w:rsidRDefault="00AF59B5" w:rsidP="00B703A4">
            <w:r>
              <w:t>744</w:t>
            </w:r>
          </w:p>
        </w:tc>
        <w:tc>
          <w:tcPr>
            <w:tcW w:w="1870" w:type="dxa"/>
          </w:tcPr>
          <w:p w14:paraId="28EA62BA" w14:textId="69771001" w:rsidR="00B662FD" w:rsidRDefault="00AF59B5" w:rsidP="00B703A4">
            <w:r>
              <w:t>509</w:t>
            </w:r>
          </w:p>
        </w:tc>
      </w:tr>
      <w:tr w:rsidR="00B662FD" w14:paraId="0E8579CC" w14:textId="77777777" w:rsidTr="00B662FD">
        <w:tc>
          <w:tcPr>
            <w:tcW w:w="1870" w:type="dxa"/>
          </w:tcPr>
          <w:p w14:paraId="4C79B7EB" w14:textId="0303D016" w:rsidR="00B662FD" w:rsidRDefault="00AF59B5" w:rsidP="00B703A4">
            <w:r>
              <w:t>853</w:t>
            </w:r>
          </w:p>
        </w:tc>
        <w:tc>
          <w:tcPr>
            <w:tcW w:w="1870" w:type="dxa"/>
          </w:tcPr>
          <w:p w14:paraId="7491A1F0" w14:textId="2177F44A" w:rsidR="00B662FD" w:rsidRDefault="00AF59B5" w:rsidP="00B703A4">
            <w:r>
              <w:t>46107</w:t>
            </w:r>
          </w:p>
        </w:tc>
        <w:tc>
          <w:tcPr>
            <w:tcW w:w="1870" w:type="dxa"/>
          </w:tcPr>
          <w:p w14:paraId="11FE5FCA" w14:textId="48B39B92" w:rsidR="00B662FD" w:rsidRDefault="00AF59B5" w:rsidP="00B703A4">
            <w:r>
              <w:t>744</w:t>
            </w:r>
          </w:p>
        </w:tc>
        <w:tc>
          <w:tcPr>
            <w:tcW w:w="1870" w:type="dxa"/>
          </w:tcPr>
          <w:p w14:paraId="66AD7590" w14:textId="072E2CC0" w:rsidR="00B662FD" w:rsidRDefault="00AF59B5" w:rsidP="00B703A4">
            <w:r>
              <w:t>611</w:t>
            </w:r>
          </w:p>
        </w:tc>
        <w:tc>
          <w:tcPr>
            <w:tcW w:w="1870" w:type="dxa"/>
          </w:tcPr>
          <w:p w14:paraId="27840375" w14:textId="42F00C59" w:rsidR="00B662FD" w:rsidRDefault="00AF59B5" w:rsidP="00B703A4">
            <w:r>
              <w:t>619</w:t>
            </w:r>
          </w:p>
        </w:tc>
      </w:tr>
      <w:tr w:rsidR="00B662FD" w14:paraId="16A7E2C5" w14:textId="77777777" w:rsidTr="00B662FD">
        <w:tc>
          <w:tcPr>
            <w:tcW w:w="1870" w:type="dxa"/>
          </w:tcPr>
          <w:p w14:paraId="319E35DE" w14:textId="5C225C94" w:rsidR="00B662FD" w:rsidRDefault="00F3002F" w:rsidP="00B703A4">
            <w:r>
              <w:t>1465</w:t>
            </w:r>
          </w:p>
        </w:tc>
        <w:tc>
          <w:tcPr>
            <w:tcW w:w="1870" w:type="dxa"/>
          </w:tcPr>
          <w:p w14:paraId="1D854650" w14:textId="29210A59" w:rsidR="00B662FD" w:rsidRDefault="00F3002F" w:rsidP="00B703A4">
            <w:r>
              <w:t>1139</w:t>
            </w:r>
          </w:p>
        </w:tc>
        <w:tc>
          <w:tcPr>
            <w:tcW w:w="1870" w:type="dxa"/>
          </w:tcPr>
          <w:p w14:paraId="1CE73B8A" w14:textId="198A1D93" w:rsidR="00B662FD" w:rsidRDefault="00F3002F" w:rsidP="00B703A4">
            <w:r>
              <w:t>44546</w:t>
            </w:r>
          </w:p>
        </w:tc>
        <w:tc>
          <w:tcPr>
            <w:tcW w:w="1870" w:type="dxa"/>
          </w:tcPr>
          <w:p w14:paraId="6DE3D3C1" w14:textId="154A65A2" w:rsidR="00B662FD" w:rsidRDefault="00F3002F" w:rsidP="00B703A4">
            <w:r>
              <w:t>1149</w:t>
            </w:r>
          </w:p>
        </w:tc>
        <w:tc>
          <w:tcPr>
            <w:tcW w:w="1870" w:type="dxa"/>
          </w:tcPr>
          <w:p w14:paraId="583F7CE9" w14:textId="6283F10E" w:rsidR="00B662FD" w:rsidRDefault="00AF59B5" w:rsidP="00B703A4">
            <w:r>
              <w:t>910</w:t>
            </w:r>
          </w:p>
        </w:tc>
      </w:tr>
      <w:tr w:rsidR="00B662FD" w14:paraId="2BCE4A0B" w14:textId="77777777" w:rsidTr="00B662FD">
        <w:tc>
          <w:tcPr>
            <w:tcW w:w="1870" w:type="dxa"/>
          </w:tcPr>
          <w:p w14:paraId="41B3572A" w14:textId="57180901" w:rsidR="00B662FD" w:rsidRDefault="00F3002F" w:rsidP="00B703A4">
            <w:r>
              <w:t>1036</w:t>
            </w:r>
          </w:p>
        </w:tc>
        <w:tc>
          <w:tcPr>
            <w:tcW w:w="1870" w:type="dxa"/>
          </w:tcPr>
          <w:p w14:paraId="1823B78F" w14:textId="224D5497" w:rsidR="00B662FD" w:rsidRDefault="00F3002F" w:rsidP="00B703A4">
            <w:r>
              <w:t>810</w:t>
            </w:r>
          </w:p>
        </w:tc>
        <w:tc>
          <w:tcPr>
            <w:tcW w:w="1870" w:type="dxa"/>
          </w:tcPr>
          <w:p w14:paraId="2D459F80" w14:textId="3E2DC0F5" w:rsidR="00B662FD" w:rsidRDefault="00F3002F" w:rsidP="00B703A4">
            <w:r>
              <w:t>846</w:t>
            </w:r>
          </w:p>
        </w:tc>
        <w:tc>
          <w:tcPr>
            <w:tcW w:w="1870" w:type="dxa"/>
          </w:tcPr>
          <w:p w14:paraId="6304ADF7" w14:textId="68010599" w:rsidR="00B662FD" w:rsidRDefault="00F3002F" w:rsidP="00B703A4">
            <w:r>
              <w:t>45507</w:t>
            </w:r>
          </w:p>
        </w:tc>
        <w:tc>
          <w:tcPr>
            <w:tcW w:w="1870" w:type="dxa"/>
          </w:tcPr>
          <w:p w14:paraId="4592CCF9" w14:textId="0E6C7598" w:rsidR="00B662FD" w:rsidRDefault="00F3002F" w:rsidP="00B703A4">
            <w:r>
              <w:t>740</w:t>
            </w:r>
          </w:p>
        </w:tc>
      </w:tr>
      <w:tr w:rsidR="00B662FD" w14:paraId="082EE10C" w14:textId="77777777" w:rsidTr="00B662FD">
        <w:tc>
          <w:tcPr>
            <w:tcW w:w="1870" w:type="dxa"/>
          </w:tcPr>
          <w:p w14:paraId="23FB5CD1" w14:textId="14276DC9" w:rsidR="00B662FD" w:rsidRDefault="00F3002F" w:rsidP="00B703A4">
            <w:r>
              <w:t>808</w:t>
            </w:r>
          </w:p>
        </w:tc>
        <w:tc>
          <w:tcPr>
            <w:tcW w:w="1870" w:type="dxa"/>
          </w:tcPr>
          <w:p w14:paraId="7D248913" w14:textId="38C53564" w:rsidR="00B662FD" w:rsidRDefault="00F3002F" w:rsidP="00B703A4">
            <w:r>
              <w:t>712</w:t>
            </w:r>
          </w:p>
        </w:tc>
        <w:tc>
          <w:tcPr>
            <w:tcW w:w="1870" w:type="dxa"/>
          </w:tcPr>
          <w:p w14:paraId="7DABA538" w14:textId="38D81193" w:rsidR="00B662FD" w:rsidRDefault="00F3002F" w:rsidP="00B703A4">
            <w:r>
              <w:t>930</w:t>
            </w:r>
          </w:p>
        </w:tc>
        <w:tc>
          <w:tcPr>
            <w:tcW w:w="1870" w:type="dxa"/>
          </w:tcPr>
          <w:p w14:paraId="3CEE5758" w14:textId="06399678" w:rsidR="00B662FD" w:rsidRDefault="00F3002F" w:rsidP="00B703A4">
            <w:r>
              <w:t>700</w:t>
            </w:r>
          </w:p>
        </w:tc>
        <w:tc>
          <w:tcPr>
            <w:tcW w:w="1870" w:type="dxa"/>
          </w:tcPr>
          <w:p w14:paraId="1E99AA81" w14:textId="49E7B1D1" w:rsidR="00B662FD" w:rsidRDefault="00F3002F" w:rsidP="00B703A4">
            <w:r>
              <w:t>46363</w:t>
            </w:r>
          </w:p>
        </w:tc>
      </w:tr>
    </w:tbl>
    <w:p w14:paraId="0EF00AE6" w14:textId="6A72F2DA" w:rsidR="00450E0F" w:rsidRDefault="00450E0F" w:rsidP="00B703A4"/>
    <w:p w14:paraId="56DB73AE" w14:textId="6EE47B9C" w:rsidR="0084795B" w:rsidRPr="0084795B" w:rsidRDefault="0084795B" w:rsidP="00B703A4">
      <w:pPr>
        <w:rPr>
          <w:b/>
          <w:bCs/>
          <w:u w:val="single"/>
        </w:rPr>
      </w:pPr>
      <w:r w:rsidRPr="0084795B">
        <w:rPr>
          <w:b/>
          <w:bCs/>
          <w:u w:val="single"/>
        </w:rPr>
        <w:t>The resul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54F3E" w14:paraId="67AB58B7" w14:textId="77777777" w:rsidTr="00E80828">
        <w:tc>
          <w:tcPr>
            <w:tcW w:w="1870" w:type="dxa"/>
          </w:tcPr>
          <w:p w14:paraId="693A8946" w14:textId="77777777" w:rsidR="00F54F3E" w:rsidRDefault="00F54F3E" w:rsidP="00E80828">
            <w:r>
              <w:lastRenderedPageBreak/>
              <w:t>Expression</w:t>
            </w:r>
          </w:p>
        </w:tc>
        <w:tc>
          <w:tcPr>
            <w:tcW w:w="1870" w:type="dxa"/>
          </w:tcPr>
          <w:p w14:paraId="05B13872" w14:textId="77777777" w:rsidR="00F54F3E" w:rsidRDefault="00F54F3E" w:rsidP="00E80828">
            <w:r>
              <w:t>Accuracy</w:t>
            </w:r>
          </w:p>
        </w:tc>
        <w:tc>
          <w:tcPr>
            <w:tcW w:w="1870" w:type="dxa"/>
          </w:tcPr>
          <w:p w14:paraId="7ACF241C" w14:textId="77777777" w:rsidR="00F54F3E" w:rsidRDefault="00F54F3E" w:rsidP="00E80828">
            <w:r>
              <w:t>Precision</w:t>
            </w:r>
          </w:p>
        </w:tc>
        <w:tc>
          <w:tcPr>
            <w:tcW w:w="1870" w:type="dxa"/>
          </w:tcPr>
          <w:p w14:paraId="77A936F0" w14:textId="77777777" w:rsidR="00F54F3E" w:rsidRDefault="00F54F3E" w:rsidP="00E80828">
            <w:r>
              <w:t>Specificity</w:t>
            </w:r>
          </w:p>
        </w:tc>
        <w:tc>
          <w:tcPr>
            <w:tcW w:w="1870" w:type="dxa"/>
          </w:tcPr>
          <w:p w14:paraId="31AD7D44" w14:textId="77777777" w:rsidR="00F54F3E" w:rsidRDefault="00F54F3E" w:rsidP="00E80828">
            <w:r>
              <w:t>Sensitivity</w:t>
            </w:r>
          </w:p>
        </w:tc>
      </w:tr>
      <w:tr w:rsidR="00F54F3E" w14:paraId="45A76965" w14:textId="77777777" w:rsidTr="00E80828">
        <w:tc>
          <w:tcPr>
            <w:tcW w:w="1870" w:type="dxa"/>
          </w:tcPr>
          <w:p w14:paraId="33775B78" w14:textId="77777777" w:rsidR="00F54F3E" w:rsidRDefault="00F54F3E" w:rsidP="00E80828">
            <w:r>
              <w:t>Happy</w:t>
            </w:r>
          </w:p>
        </w:tc>
        <w:tc>
          <w:tcPr>
            <w:tcW w:w="1870" w:type="dxa"/>
          </w:tcPr>
          <w:p w14:paraId="04FCCF28" w14:textId="4FAA11EF" w:rsidR="00F54F3E" w:rsidRDefault="00152B05" w:rsidP="00E80828">
            <w:r>
              <w:t>97.</w:t>
            </w:r>
            <w:r w:rsidR="00213F06">
              <w:t>0</w:t>
            </w:r>
            <w:r w:rsidR="001D3FEF">
              <w:t>6</w:t>
            </w:r>
          </w:p>
        </w:tc>
        <w:tc>
          <w:tcPr>
            <w:tcW w:w="1870" w:type="dxa"/>
          </w:tcPr>
          <w:p w14:paraId="71A3ECB9" w14:textId="523A7A93" w:rsidR="00F54F3E" w:rsidRDefault="00152B05" w:rsidP="00E80828">
            <w:r>
              <w:t>9</w:t>
            </w:r>
            <w:r w:rsidR="001D3FEF">
              <w:t>3.</w:t>
            </w:r>
            <w:r w:rsidR="00DF25DF">
              <w:t>81</w:t>
            </w:r>
          </w:p>
        </w:tc>
        <w:tc>
          <w:tcPr>
            <w:tcW w:w="1870" w:type="dxa"/>
          </w:tcPr>
          <w:p w14:paraId="38BD6214" w14:textId="264E99B9" w:rsidR="00F54F3E" w:rsidRDefault="000F76B9" w:rsidP="00E80828">
            <w:r>
              <w:t>9</w:t>
            </w:r>
            <w:r w:rsidR="00DF25DF">
              <w:t>8.44</w:t>
            </w:r>
          </w:p>
        </w:tc>
        <w:tc>
          <w:tcPr>
            <w:tcW w:w="1870" w:type="dxa"/>
          </w:tcPr>
          <w:p w14:paraId="54687042" w14:textId="3134DC3A" w:rsidR="00F54F3E" w:rsidRDefault="00152B05" w:rsidP="00E80828">
            <w:r>
              <w:t>9</w:t>
            </w:r>
            <w:r w:rsidR="00DF25DF">
              <w:t>1.72</w:t>
            </w:r>
          </w:p>
        </w:tc>
      </w:tr>
      <w:tr w:rsidR="00F54F3E" w14:paraId="3E33488B" w14:textId="77777777" w:rsidTr="00E80828">
        <w:tc>
          <w:tcPr>
            <w:tcW w:w="1870" w:type="dxa"/>
          </w:tcPr>
          <w:p w14:paraId="4283243A" w14:textId="77777777" w:rsidR="00F54F3E" w:rsidRDefault="00F54F3E" w:rsidP="00E80828">
            <w:r>
              <w:t>Sad</w:t>
            </w:r>
          </w:p>
        </w:tc>
        <w:tc>
          <w:tcPr>
            <w:tcW w:w="1870" w:type="dxa"/>
          </w:tcPr>
          <w:p w14:paraId="3C11AB6C" w14:textId="4D8142A8" w:rsidR="00F54F3E" w:rsidRDefault="00F35994" w:rsidP="00E80828">
            <w:r>
              <w:t>97.45</w:t>
            </w:r>
          </w:p>
        </w:tc>
        <w:tc>
          <w:tcPr>
            <w:tcW w:w="1870" w:type="dxa"/>
          </w:tcPr>
          <w:p w14:paraId="0CEA2CB9" w14:textId="3221F4E3" w:rsidR="00F54F3E" w:rsidRDefault="00136757" w:rsidP="00E80828">
            <w:r>
              <w:t>9</w:t>
            </w:r>
            <w:r w:rsidR="00EB5B5C">
              <w:t>4.22</w:t>
            </w:r>
          </w:p>
        </w:tc>
        <w:tc>
          <w:tcPr>
            <w:tcW w:w="1870" w:type="dxa"/>
          </w:tcPr>
          <w:p w14:paraId="0EC26A8F" w14:textId="3BF15365" w:rsidR="00F54F3E" w:rsidRDefault="00136757" w:rsidP="00E80828">
            <w:r>
              <w:t>9</w:t>
            </w:r>
            <w:r w:rsidR="00BC1EAC">
              <w:t>8.55</w:t>
            </w:r>
          </w:p>
        </w:tc>
        <w:tc>
          <w:tcPr>
            <w:tcW w:w="1870" w:type="dxa"/>
          </w:tcPr>
          <w:p w14:paraId="537EB003" w14:textId="6799347C" w:rsidR="00F54F3E" w:rsidRDefault="00152525" w:rsidP="00E80828">
            <w:r>
              <w:t>9</w:t>
            </w:r>
            <w:r w:rsidR="00BC1EAC">
              <w:t>3.09</w:t>
            </w:r>
          </w:p>
        </w:tc>
      </w:tr>
      <w:tr w:rsidR="00F54F3E" w14:paraId="3591733F" w14:textId="77777777" w:rsidTr="00E80828">
        <w:tc>
          <w:tcPr>
            <w:tcW w:w="1870" w:type="dxa"/>
          </w:tcPr>
          <w:p w14:paraId="5072D416" w14:textId="77777777" w:rsidR="00F54F3E" w:rsidRDefault="00F54F3E" w:rsidP="00E80828">
            <w:r>
              <w:t>Sleepy</w:t>
            </w:r>
          </w:p>
        </w:tc>
        <w:tc>
          <w:tcPr>
            <w:tcW w:w="1870" w:type="dxa"/>
          </w:tcPr>
          <w:p w14:paraId="603F36CB" w14:textId="3699434E" w:rsidR="00F54F3E" w:rsidRDefault="00D8166E" w:rsidP="00E80828">
            <w:r>
              <w:t>96.65</w:t>
            </w:r>
          </w:p>
        </w:tc>
        <w:tc>
          <w:tcPr>
            <w:tcW w:w="1870" w:type="dxa"/>
          </w:tcPr>
          <w:p w14:paraId="7425EBAD" w14:textId="3EC38098" w:rsidR="00F54F3E" w:rsidRDefault="00B466A7" w:rsidP="00E80828">
            <w:r>
              <w:t>9</w:t>
            </w:r>
            <w:r w:rsidR="00DF16BD">
              <w:t>0.52</w:t>
            </w:r>
          </w:p>
        </w:tc>
        <w:tc>
          <w:tcPr>
            <w:tcW w:w="1870" w:type="dxa"/>
          </w:tcPr>
          <w:p w14:paraId="6DCF3532" w14:textId="60411F5B" w:rsidR="00F54F3E" w:rsidRDefault="00B466A7" w:rsidP="00E80828">
            <w:r>
              <w:t>9</w:t>
            </w:r>
            <w:r w:rsidR="006B659C">
              <w:t>7.64</w:t>
            </w:r>
          </w:p>
        </w:tc>
        <w:tc>
          <w:tcPr>
            <w:tcW w:w="1870" w:type="dxa"/>
          </w:tcPr>
          <w:p w14:paraId="4138A7FD" w14:textId="7E061C9A" w:rsidR="00F54F3E" w:rsidRDefault="006B659C" w:rsidP="00E80828">
            <w:r>
              <w:t>92.62</w:t>
            </w:r>
          </w:p>
        </w:tc>
      </w:tr>
      <w:tr w:rsidR="00F54F3E" w14:paraId="739FE243" w14:textId="77777777" w:rsidTr="00E80828">
        <w:tc>
          <w:tcPr>
            <w:tcW w:w="1870" w:type="dxa"/>
          </w:tcPr>
          <w:p w14:paraId="27FF05AA" w14:textId="77777777" w:rsidR="00F54F3E" w:rsidRDefault="00F54F3E" w:rsidP="00E80828">
            <w:r>
              <w:t>Surprised</w:t>
            </w:r>
          </w:p>
        </w:tc>
        <w:tc>
          <w:tcPr>
            <w:tcW w:w="1870" w:type="dxa"/>
          </w:tcPr>
          <w:p w14:paraId="7D89130F" w14:textId="476D8A10" w:rsidR="00F54F3E" w:rsidRDefault="00A7770D" w:rsidP="00E80828">
            <w:r>
              <w:t>97.29</w:t>
            </w:r>
          </w:p>
        </w:tc>
        <w:tc>
          <w:tcPr>
            <w:tcW w:w="1870" w:type="dxa"/>
          </w:tcPr>
          <w:p w14:paraId="0EAD3185" w14:textId="6AA4DCA0" w:rsidR="00F54F3E" w:rsidRDefault="008B1CDD" w:rsidP="00E80828">
            <w:r>
              <w:t>92.98</w:t>
            </w:r>
          </w:p>
        </w:tc>
        <w:tc>
          <w:tcPr>
            <w:tcW w:w="1870" w:type="dxa"/>
          </w:tcPr>
          <w:p w14:paraId="25517397" w14:textId="30B18579" w:rsidR="00F54F3E" w:rsidRDefault="009D6593" w:rsidP="00E80828">
            <w:r>
              <w:t>98.25</w:t>
            </w:r>
          </w:p>
        </w:tc>
        <w:tc>
          <w:tcPr>
            <w:tcW w:w="1870" w:type="dxa"/>
          </w:tcPr>
          <w:p w14:paraId="40CC2B24" w14:textId="647C3043" w:rsidR="00F54F3E" w:rsidRDefault="008330C9" w:rsidP="00E80828">
            <w:r>
              <w:t>9</w:t>
            </w:r>
            <w:r w:rsidR="009D6593">
              <w:t>3.42</w:t>
            </w:r>
          </w:p>
        </w:tc>
      </w:tr>
      <w:tr w:rsidR="00F54F3E" w14:paraId="4C892D27" w14:textId="77777777" w:rsidTr="00E80828">
        <w:tc>
          <w:tcPr>
            <w:tcW w:w="1870" w:type="dxa"/>
          </w:tcPr>
          <w:p w14:paraId="57B80A8A" w14:textId="77777777" w:rsidR="00F54F3E" w:rsidRDefault="00F54F3E" w:rsidP="00E80828">
            <w:r>
              <w:t>Wink</w:t>
            </w:r>
          </w:p>
        </w:tc>
        <w:tc>
          <w:tcPr>
            <w:tcW w:w="1870" w:type="dxa"/>
          </w:tcPr>
          <w:p w14:paraId="4A79470B" w14:textId="0CF183BD" w:rsidR="00F54F3E" w:rsidRDefault="00846751" w:rsidP="00E80828">
            <w:r>
              <w:t>9</w:t>
            </w:r>
            <w:r w:rsidR="00855355">
              <w:t>7.58</w:t>
            </w:r>
          </w:p>
        </w:tc>
        <w:tc>
          <w:tcPr>
            <w:tcW w:w="1870" w:type="dxa"/>
          </w:tcPr>
          <w:p w14:paraId="29A754F4" w14:textId="7DEED781" w:rsidR="00F54F3E" w:rsidRDefault="00F54F3E" w:rsidP="00E80828">
            <w:r>
              <w:t>9</w:t>
            </w:r>
            <w:r w:rsidR="00855355">
              <w:t>3.63</w:t>
            </w:r>
          </w:p>
        </w:tc>
        <w:tc>
          <w:tcPr>
            <w:tcW w:w="1870" w:type="dxa"/>
          </w:tcPr>
          <w:p w14:paraId="1372D3F5" w14:textId="5565A986" w:rsidR="00F54F3E" w:rsidRDefault="003924A8" w:rsidP="00E80828">
            <w:r>
              <w:t>9</w:t>
            </w:r>
            <w:r w:rsidR="00BD6C14">
              <w:t>8.39</w:t>
            </w:r>
          </w:p>
        </w:tc>
        <w:tc>
          <w:tcPr>
            <w:tcW w:w="1870" w:type="dxa"/>
          </w:tcPr>
          <w:p w14:paraId="373A2423" w14:textId="7CD9B3F4" w:rsidR="00F54F3E" w:rsidRDefault="003924A8" w:rsidP="00E80828">
            <w:r>
              <w:t>9</w:t>
            </w:r>
            <w:r w:rsidR="00BD6C14">
              <w:t>4.34</w:t>
            </w:r>
          </w:p>
        </w:tc>
      </w:tr>
    </w:tbl>
    <w:p w14:paraId="6AC262FA" w14:textId="32D3AD9B" w:rsidR="004C3C2E" w:rsidRDefault="004C3C2E" w:rsidP="00B703A4"/>
    <w:p w14:paraId="7DB7D59E" w14:textId="13F193FD" w:rsidR="00F3002F" w:rsidRDefault="00F3002F" w:rsidP="00B703A4">
      <w:pPr>
        <w:rPr>
          <w:b/>
          <w:bCs/>
          <w:u w:val="single"/>
        </w:rPr>
      </w:pPr>
      <w:r w:rsidRPr="00F3002F">
        <w:rPr>
          <w:b/>
          <w:bCs/>
          <w:u w:val="single"/>
        </w:rPr>
        <w:t>The training set:</w:t>
      </w:r>
    </w:p>
    <w:p w14:paraId="35C6FCD2" w14:textId="1E775714" w:rsidR="0010127F" w:rsidRDefault="0010127F" w:rsidP="00B703A4">
      <w:pPr>
        <w:rPr>
          <w:b/>
          <w:bCs/>
          <w:u w:val="single"/>
        </w:rPr>
      </w:pPr>
      <w:r>
        <w:rPr>
          <w:b/>
          <w:bCs/>
          <w:u w:val="single"/>
        </w:rPr>
        <w:t>The 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380711" w14:paraId="10EF0D6C" w14:textId="77777777" w:rsidTr="00E80828">
        <w:tc>
          <w:tcPr>
            <w:tcW w:w="1870" w:type="dxa"/>
          </w:tcPr>
          <w:p w14:paraId="642A2DC1" w14:textId="399B4B7E" w:rsidR="00380711" w:rsidRDefault="000D79B4" w:rsidP="00E80828">
            <w:r>
              <w:t>189223</w:t>
            </w:r>
          </w:p>
        </w:tc>
        <w:tc>
          <w:tcPr>
            <w:tcW w:w="1870" w:type="dxa"/>
          </w:tcPr>
          <w:p w14:paraId="412A24F2" w14:textId="6B07C50D" w:rsidR="00380711" w:rsidRDefault="000D79B4" w:rsidP="00E80828">
            <w:r>
              <w:t>1964</w:t>
            </w:r>
          </w:p>
        </w:tc>
        <w:tc>
          <w:tcPr>
            <w:tcW w:w="1870" w:type="dxa"/>
          </w:tcPr>
          <w:p w14:paraId="08D83DF8" w14:textId="031657D5" w:rsidR="00380711" w:rsidRDefault="00C8454E" w:rsidP="00E80828">
            <w:r>
              <w:t>2383</w:t>
            </w:r>
          </w:p>
        </w:tc>
        <w:tc>
          <w:tcPr>
            <w:tcW w:w="1870" w:type="dxa"/>
          </w:tcPr>
          <w:p w14:paraId="6ACE15B4" w14:textId="3C9C591C" w:rsidR="00380711" w:rsidRDefault="00C8454E" w:rsidP="00E80828">
            <w:r>
              <w:t>1784</w:t>
            </w:r>
          </w:p>
        </w:tc>
        <w:tc>
          <w:tcPr>
            <w:tcW w:w="1870" w:type="dxa"/>
          </w:tcPr>
          <w:p w14:paraId="7F238695" w14:textId="388E0A51" w:rsidR="00380711" w:rsidRDefault="00C8454E" w:rsidP="00E80828">
            <w:r>
              <w:t>1241</w:t>
            </w:r>
          </w:p>
        </w:tc>
      </w:tr>
      <w:tr w:rsidR="00380711" w14:paraId="679DAC4F" w14:textId="77777777" w:rsidTr="00E80828">
        <w:tc>
          <w:tcPr>
            <w:tcW w:w="1870" w:type="dxa"/>
          </w:tcPr>
          <w:p w14:paraId="3DE2B57C" w14:textId="1BB35183" w:rsidR="00380711" w:rsidRDefault="008464AC" w:rsidP="00E80828">
            <w:r>
              <w:t>2272</w:t>
            </w:r>
          </w:p>
        </w:tc>
        <w:tc>
          <w:tcPr>
            <w:tcW w:w="1870" w:type="dxa"/>
          </w:tcPr>
          <w:p w14:paraId="3D593A4D" w14:textId="05C1660A" w:rsidR="00380711" w:rsidRDefault="008464AC" w:rsidP="00E80828">
            <w:r>
              <w:t>189733</w:t>
            </w:r>
          </w:p>
        </w:tc>
        <w:tc>
          <w:tcPr>
            <w:tcW w:w="1870" w:type="dxa"/>
          </w:tcPr>
          <w:p w14:paraId="231E772A" w14:textId="2F9D399D" w:rsidR="00380711" w:rsidRDefault="008464AC" w:rsidP="00E80828">
            <w:r>
              <w:t>1645</w:t>
            </w:r>
          </w:p>
        </w:tc>
        <w:tc>
          <w:tcPr>
            <w:tcW w:w="1870" w:type="dxa"/>
          </w:tcPr>
          <w:p w14:paraId="62CE3BE8" w14:textId="53558949" w:rsidR="00380711" w:rsidRDefault="008464AC" w:rsidP="00E80828">
            <w:r>
              <w:t>1699</w:t>
            </w:r>
          </w:p>
        </w:tc>
        <w:tc>
          <w:tcPr>
            <w:tcW w:w="1870" w:type="dxa"/>
          </w:tcPr>
          <w:p w14:paraId="1CDD0F39" w14:textId="4DB9A200" w:rsidR="00380711" w:rsidRDefault="008464AC" w:rsidP="00E80828">
            <w:r>
              <w:t>1477</w:t>
            </w:r>
          </w:p>
        </w:tc>
      </w:tr>
      <w:tr w:rsidR="00380711" w14:paraId="2B5B7B8A" w14:textId="77777777" w:rsidTr="00E80828">
        <w:tc>
          <w:tcPr>
            <w:tcW w:w="1870" w:type="dxa"/>
          </w:tcPr>
          <w:p w14:paraId="26E85227" w14:textId="64743F0A" w:rsidR="00380711" w:rsidRDefault="008464AC" w:rsidP="00E80828">
            <w:r>
              <w:t>3891</w:t>
            </w:r>
          </w:p>
        </w:tc>
        <w:tc>
          <w:tcPr>
            <w:tcW w:w="1870" w:type="dxa"/>
          </w:tcPr>
          <w:p w14:paraId="39A47AE2" w14:textId="6CD9F609" w:rsidR="00380711" w:rsidRDefault="008464AC" w:rsidP="00E80828">
            <w:r>
              <w:t>2742</w:t>
            </w:r>
          </w:p>
        </w:tc>
        <w:tc>
          <w:tcPr>
            <w:tcW w:w="1870" w:type="dxa"/>
          </w:tcPr>
          <w:p w14:paraId="760B0C56" w14:textId="024B28BA" w:rsidR="00380711" w:rsidRDefault="008464AC" w:rsidP="00E80828">
            <w:r>
              <w:t>184656</w:t>
            </w:r>
          </w:p>
        </w:tc>
        <w:tc>
          <w:tcPr>
            <w:tcW w:w="1870" w:type="dxa"/>
          </w:tcPr>
          <w:p w14:paraId="20E53016" w14:textId="02B583AC" w:rsidR="00380711" w:rsidRDefault="008464AC" w:rsidP="00E80828">
            <w:r>
              <w:t>2916</w:t>
            </w:r>
          </w:p>
        </w:tc>
        <w:tc>
          <w:tcPr>
            <w:tcW w:w="1870" w:type="dxa"/>
          </w:tcPr>
          <w:p w14:paraId="137284C0" w14:textId="7157AEA8" w:rsidR="00380711" w:rsidRDefault="008464AC" w:rsidP="00E80828">
            <w:r>
              <w:t>2346</w:t>
            </w:r>
          </w:p>
        </w:tc>
      </w:tr>
      <w:tr w:rsidR="00380711" w14:paraId="7C1D307C" w14:textId="77777777" w:rsidTr="00E80828">
        <w:tc>
          <w:tcPr>
            <w:tcW w:w="1870" w:type="dxa"/>
          </w:tcPr>
          <w:p w14:paraId="6F9F230A" w14:textId="16BBFA88" w:rsidR="00380711" w:rsidRDefault="002516B2" w:rsidP="00E80828">
            <w:r>
              <w:t>2592</w:t>
            </w:r>
          </w:p>
        </w:tc>
        <w:tc>
          <w:tcPr>
            <w:tcW w:w="1870" w:type="dxa"/>
          </w:tcPr>
          <w:p w14:paraId="47102288" w14:textId="5B88CBA3" w:rsidR="00380711" w:rsidRDefault="002516B2" w:rsidP="00E80828">
            <w:r>
              <w:t>2068</w:t>
            </w:r>
          </w:p>
        </w:tc>
        <w:tc>
          <w:tcPr>
            <w:tcW w:w="1870" w:type="dxa"/>
          </w:tcPr>
          <w:p w14:paraId="51098476" w14:textId="3607D7A5" w:rsidR="00380711" w:rsidRDefault="002516B2" w:rsidP="00E80828">
            <w:r>
              <w:t>1910</w:t>
            </w:r>
          </w:p>
        </w:tc>
        <w:tc>
          <w:tcPr>
            <w:tcW w:w="1870" w:type="dxa"/>
          </w:tcPr>
          <w:p w14:paraId="752B8086" w14:textId="68F6D048" w:rsidR="00380711" w:rsidRDefault="002516B2" w:rsidP="00E80828">
            <w:r>
              <w:t>188337</w:t>
            </w:r>
          </w:p>
        </w:tc>
        <w:tc>
          <w:tcPr>
            <w:tcW w:w="1870" w:type="dxa"/>
          </w:tcPr>
          <w:p w14:paraId="20EE96D5" w14:textId="1F9D182F" w:rsidR="00380711" w:rsidRDefault="008464AC" w:rsidP="00E80828">
            <w:r>
              <w:t>1914</w:t>
            </w:r>
          </w:p>
        </w:tc>
      </w:tr>
      <w:tr w:rsidR="00380711" w14:paraId="47B025C0" w14:textId="77777777" w:rsidTr="00E80828">
        <w:tc>
          <w:tcPr>
            <w:tcW w:w="1870" w:type="dxa"/>
          </w:tcPr>
          <w:p w14:paraId="06D9ED5A" w14:textId="16FB4156" w:rsidR="00380711" w:rsidRDefault="002516B2" w:rsidP="00E80828">
            <w:r>
              <w:t>2171</w:t>
            </w:r>
          </w:p>
        </w:tc>
        <w:tc>
          <w:tcPr>
            <w:tcW w:w="1870" w:type="dxa"/>
          </w:tcPr>
          <w:p w14:paraId="7173432D" w14:textId="047BEB90" w:rsidR="00380711" w:rsidRDefault="002516B2" w:rsidP="00E80828">
            <w:r>
              <w:t>1706</w:t>
            </w:r>
          </w:p>
        </w:tc>
        <w:tc>
          <w:tcPr>
            <w:tcW w:w="1870" w:type="dxa"/>
          </w:tcPr>
          <w:p w14:paraId="6DE4F900" w14:textId="089C6B81" w:rsidR="00380711" w:rsidRDefault="002516B2" w:rsidP="00E80828">
            <w:r>
              <w:t>2377</w:t>
            </w:r>
          </w:p>
        </w:tc>
        <w:tc>
          <w:tcPr>
            <w:tcW w:w="1870" w:type="dxa"/>
          </w:tcPr>
          <w:p w14:paraId="04316552" w14:textId="61ADF3B0" w:rsidR="00380711" w:rsidRDefault="002516B2" w:rsidP="00E80828">
            <w:r>
              <w:t>1810</w:t>
            </w:r>
          </w:p>
        </w:tc>
        <w:tc>
          <w:tcPr>
            <w:tcW w:w="1870" w:type="dxa"/>
          </w:tcPr>
          <w:p w14:paraId="7608B90D" w14:textId="2BBD5EB0" w:rsidR="00380711" w:rsidRDefault="008464AC" w:rsidP="00E80828">
            <w:r>
              <w:t>188182</w:t>
            </w:r>
          </w:p>
        </w:tc>
      </w:tr>
    </w:tbl>
    <w:p w14:paraId="5F233161" w14:textId="77777777" w:rsidR="00380711" w:rsidRDefault="00380711" w:rsidP="00B703A4">
      <w:pPr>
        <w:rPr>
          <w:b/>
          <w:bCs/>
          <w:u w:val="single"/>
        </w:rPr>
      </w:pPr>
    </w:p>
    <w:p w14:paraId="05B9448E" w14:textId="77777777" w:rsidR="00191FD9" w:rsidRDefault="00191FD9"/>
    <w:sectPr w:rsidR="00191F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1tLS0MDQyszQzN7VU0lEKTi0uzszPAykwqQUA9qOzXCwAAAA="/>
  </w:docVars>
  <w:rsids>
    <w:rsidRoot w:val="003917B7"/>
    <w:rsid w:val="000038A9"/>
    <w:rsid w:val="000B1603"/>
    <w:rsid w:val="000D36EC"/>
    <w:rsid w:val="000D79B4"/>
    <w:rsid w:val="000E6840"/>
    <w:rsid w:val="000F76B9"/>
    <w:rsid w:val="0010127F"/>
    <w:rsid w:val="00136757"/>
    <w:rsid w:val="0014423E"/>
    <w:rsid w:val="00152525"/>
    <w:rsid w:val="00152B05"/>
    <w:rsid w:val="00191FD9"/>
    <w:rsid w:val="001A5710"/>
    <w:rsid w:val="001B2C10"/>
    <w:rsid w:val="001D3FEF"/>
    <w:rsid w:val="001D666D"/>
    <w:rsid w:val="001E63A9"/>
    <w:rsid w:val="00213F06"/>
    <w:rsid w:val="00220B7A"/>
    <w:rsid w:val="002369BB"/>
    <w:rsid w:val="002516B2"/>
    <w:rsid w:val="00257180"/>
    <w:rsid w:val="002E264A"/>
    <w:rsid w:val="002E73DD"/>
    <w:rsid w:val="002F0A14"/>
    <w:rsid w:val="00324B52"/>
    <w:rsid w:val="003456D0"/>
    <w:rsid w:val="00352A6E"/>
    <w:rsid w:val="00375381"/>
    <w:rsid w:val="00380711"/>
    <w:rsid w:val="0038348C"/>
    <w:rsid w:val="003917B7"/>
    <w:rsid w:val="003924A8"/>
    <w:rsid w:val="003927C7"/>
    <w:rsid w:val="00393C32"/>
    <w:rsid w:val="003B1D4E"/>
    <w:rsid w:val="003C51ED"/>
    <w:rsid w:val="003E1A43"/>
    <w:rsid w:val="00450E0F"/>
    <w:rsid w:val="00460D11"/>
    <w:rsid w:val="00464ED7"/>
    <w:rsid w:val="004C3C2E"/>
    <w:rsid w:val="00520363"/>
    <w:rsid w:val="005A5F54"/>
    <w:rsid w:val="005D0D38"/>
    <w:rsid w:val="005D473D"/>
    <w:rsid w:val="005F03D9"/>
    <w:rsid w:val="00601675"/>
    <w:rsid w:val="0060295A"/>
    <w:rsid w:val="00640309"/>
    <w:rsid w:val="00654D75"/>
    <w:rsid w:val="00657660"/>
    <w:rsid w:val="0066503E"/>
    <w:rsid w:val="00682797"/>
    <w:rsid w:val="00697B31"/>
    <w:rsid w:val="006A3361"/>
    <w:rsid w:val="006B659C"/>
    <w:rsid w:val="006C5FC5"/>
    <w:rsid w:val="006C7AF3"/>
    <w:rsid w:val="006E24DC"/>
    <w:rsid w:val="0070196F"/>
    <w:rsid w:val="007107E0"/>
    <w:rsid w:val="00745BF9"/>
    <w:rsid w:val="00751820"/>
    <w:rsid w:val="00795394"/>
    <w:rsid w:val="008330C9"/>
    <w:rsid w:val="0084079F"/>
    <w:rsid w:val="008464AC"/>
    <w:rsid w:val="00846751"/>
    <w:rsid w:val="0084795B"/>
    <w:rsid w:val="00855355"/>
    <w:rsid w:val="00865C83"/>
    <w:rsid w:val="00872778"/>
    <w:rsid w:val="0089605B"/>
    <w:rsid w:val="008B1CDD"/>
    <w:rsid w:val="008B3B92"/>
    <w:rsid w:val="008F7C73"/>
    <w:rsid w:val="009017B5"/>
    <w:rsid w:val="00903629"/>
    <w:rsid w:val="00922915"/>
    <w:rsid w:val="00927881"/>
    <w:rsid w:val="009379A8"/>
    <w:rsid w:val="00996085"/>
    <w:rsid w:val="009B3A81"/>
    <w:rsid w:val="009D6593"/>
    <w:rsid w:val="00A7770D"/>
    <w:rsid w:val="00AC3123"/>
    <w:rsid w:val="00AF1C41"/>
    <w:rsid w:val="00AF59B5"/>
    <w:rsid w:val="00B00ABA"/>
    <w:rsid w:val="00B25C8D"/>
    <w:rsid w:val="00B26493"/>
    <w:rsid w:val="00B466A7"/>
    <w:rsid w:val="00B662FD"/>
    <w:rsid w:val="00B703A4"/>
    <w:rsid w:val="00B74AF6"/>
    <w:rsid w:val="00BC1EAC"/>
    <w:rsid w:val="00BD6C14"/>
    <w:rsid w:val="00BE1BE9"/>
    <w:rsid w:val="00C33E6B"/>
    <w:rsid w:val="00C71EF0"/>
    <w:rsid w:val="00C8454E"/>
    <w:rsid w:val="00CC0BD3"/>
    <w:rsid w:val="00CC1D3F"/>
    <w:rsid w:val="00CE564C"/>
    <w:rsid w:val="00D41ED0"/>
    <w:rsid w:val="00D60696"/>
    <w:rsid w:val="00D8166E"/>
    <w:rsid w:val="00DF16BD"/>
    <w:rsid w:val="00DF25DF"/>
    <w:rsid w:val="00E07F6E"/>
    <w:rsid w:val="00E36E53"/>
    <w:rsid w:val="00EB5B5C"/>
    <w:rsid w:val="00EC2C12"/>
    <w:rsid w:val="00EF1FE6"/>
    <w:rsid w:val="00F3002F"/>
    <w:rsid w:val="00F35994"/>
    <w:rsid w:val="00F41D2A"/>
    <w:rsid w:val="00F54F3E"/>
    <w:rsid w:val="00F618CF"/>
    <w:rsid w:val="00F76C5C"/>
    <w:rsid w:val="00FD4316"/>
    <w:rsid w:val="00FD5226"/>
    <w:rsid w:val="00FE521B"/>
    <w:rsid w:val="00FF1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223DF"/>
  <w15:chartTrackingRefBased/>
  <w15:docId w15:val="{C57B737E-453C-462E-A9F2-4B1B27F74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17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91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3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warya Gouru</dc:creator>
  <cp:keywords/>
  <dc:description/>
  <cp:lastModifiedBy>Aishwarya Gouru</cp:lastModifiedBy>
  <cp:revision>2</cp:revision>
  <dcterms:created xsi:type="dcterms:W3CDTF">2021-11-29T22:14:00Z</dcterms:created>
  <dcterms:modified xsi:type="dcterms:W3CDTF">2021-11-29T22:14:00Z</dcterms:modified>
</cp:coreProperties>
</file>